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7FFB1C" w14:textId="1A2A24D0" w:rsidR="005A2812" w:rsidRPr="007B6AD5" w:rsidRDefault="003D4DD2" w:rsidP="00772826">
      <w:pPr>
        <w:pStyle w:val="NormalWeb"/>
        <w:rPr>
          <w:b/>
          <w:bCs/>
          <w:color w:val="000000"/>
          <w:sz w:val="36"/>
          <w:szCs w:val="36"/>
        </w:rPr>
      </w:pPr>
      <w:r>
        <w:rPr>
          <w:b/>
          <w:bCs/>
          <w:color w:val="000000"/>
          <w:sz w:val="36"/>
          <w:szCs w:val="36"/>
        </w:rPr>
        <w:t>Simple</w:t>
      </w:r>
      <w:r w:rsidR="005A2812">
        <w:rPr>
          <w:b/>
          <w:bCs/>
          <w:color w:val="000000"/>
          <w:sz w:val="36"/>
          <w:szCs w:val="36"/>
        </w:rPr>
        <w:t xml:space="preserve"> /Singles</w:t>
      </w:r>
    </w:p>
    <w:p w14:paraId="7B8219AD" w14:textId="68328034" w:rsidR="00772826" w:rsidRPr="007B6AD5" w:rsidRDefault="00772826" w:rsidP="00772826">
      <w:pPr>
        <w:pStyle w:val="NormalWeb"/>
        <w:rPr>
          <w:b/>
          <w:bCs/>
          <w:color w:val="000000"/>
          <w:sz w:val="36"/>
          <w:szCs w:val="36"/>
        </w:rPr>
      </w:pPr>
      <w:r w:rsidRPr="007B6AD5">
        <w:rPr>
          <w:b/>
          <w:bCs/>
          <w:color w:val="000000"/>
          <w:sz w:val="36"/>
          <w:szCs w:val="36"/>
        </w:rPr>
        <w:t>Junior</w:t>
      </w:r>
    </w:p>
    <w:p w14:paraId="491FECEC" w14:textId="31020C39" w:rsidR="00772826" w:rsidRPr="007B6AD5" w:rsidRDefault="003D4DD2" w:rsidP="00772826">
      <w:pPr>
        <w:pStyle w:val="NormalWeb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  <w:u w:val="single"/>
        </w:rPr>
        <w:t>Filles</w:t>
      </w:r>
      <w:r w:rsidR="005A2812">
        <w:rPr>
          <w:color w:val="000000"/>
          <w:sz w:val="28"/>
          <w:szCs w:val="28"/>
          <w:u w:val="single"/>
        </w:rPr>
        <w:t xml:space="preserve"> /Girls</w:t>
      </w:r>
    </w:p>
    <w:p w14:paraId="2E910CC1" w14:textId="5A510CF9" w:rsidR="00ED031D" w:rsidRPr="007B6AD5" w:rsidRDefault="005A2812" w:rsidP="00ED031D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Gabrielle Charest</w:t>
      </w:r>
      <w:r w:rsidR="003D4DD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MM</w:t>
      </w:r>
      <w:r w:rsidR="003D4DD2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</w:p>
    <w:p w14:paraId="790950C3" w14:textId="77777777" w:rsidR="005A2812" w:rsidRPr="007B6AD5" w:rsidRDefault="005A2812" w:rsidP="005A2812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udrey Fournier (ESN)</w:t>
      </w:r>
    </w:p>
    <w:p w14:paraId="349041DC" w14:textId="036AB8BB" w:rsidR="00ED031D" w:rsidRPr="007B6AD5" w:rsidRDefault="005A2812" w:rsidP="005A2812">
      <w:pPr>
        <w:pStyle w:val="ListParagraph"/>
        <w:numPr>
          <w:ilvl w:val="0"/>
          <w:numId w:val="3"/>
        </w:numPr>
        <w:spacing w:before="24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Bui (Jessica) Anh </w:t>
      </w:r>
      <w:r w:rsidR="00CB72DC" w:rsidRPr="007B6AD5">
        <w:rPr>
          <w:rFonts w:ascii="Times New Roman" w:eastAsia="Times New Roman" w:hAnsi="Times New Roman" w:cs="Times New Roman"/>
          <w:color w:val="000000"/>
          <w:sz w:val="28"/>
          <w:szCs w:val="28"/>
        </w:rPr>
        <w:t>(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BMHS</w:t>
      </w:r>
      <w:r w:rsidR="00CB72DC" w:rsidRPr="007B6AD5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</w:p>
    <w:p w14:paraId="39BCB156" w14:textId="77777777" w:rsidR="005A2812" w:rsidRPr="007B6AD5" w:rsidRDefault="005A2812" w:rsidP="005A2812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Sophie Daigle </w:t>
      </w:r>
      <w:r w:rsidRPr="007B6AD5">
        <w:rPr>
          <w:rFonts w:ascii="Times New Roman" w:eastAsia="Times New Roman" w:hAnsi="Times New Roman" w:cs="Times New Roman"/>
          <w:color w:val="000000"/>
          <w:sz w:val="28"/>
          <w:szCs w:val="28"/>
        </w:rPr>
        <w:t>(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ESN</w:t>
      </w:r>
      <w:r w:rsidRPr="007B6AD5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</w:p>
    <w:p w14:paraId="09508ACC" w14:textId="34409C29" w:rsidR="00772826" w:rsidRPr="007B6AD5" w:rsidRDefault="003D4DD2" w:rsidP="00772826">
      <w:pPr>
        <w:pStyle w:val="NormalWeb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  <w:u w:val="single"/>
        </w:rPr>
        <w:t>Garçons</w:t>
      </w:r>
      <w:r w:rsidR="005A2812">
        <w:rPr>
          <w:color w:val="000000"/>
          <w:sz w:val="28"/>
          <w:szCs w:val="28"/>
          <w:u w:val="single"/>
        </w:rPr>
        <w:t>/Boys</w:t>
      </w:r>
    </w:p>
    <w:p w14:paraId="095FC452" w14:textId="0F53DFC3" w:rsidR="00ED031D" w:rsidRPr="007B6AD5" w:rsidRDefault="005A2812" w:rsidP="00ED031D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Evan Durham (MM)</w:t>
      </w:r>
    </w:p>
    <w:p w14:paraId="0E8C26D7" w14:textId="260ADAD7" w:rsidR="00ED031D" w:rsidRDefault="005A2812" w:rsidP="00CB72DC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rvin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Surkhabi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CB72DC" w:rsidRPr="007B6AD5">
        <w:rPr>
          <w:rFonts w:ascii="Times New Roman" w:eastAsia="Times New Roman" w:hAnsi="Times New Roman" w:cs="Times New Roman"/>
          <w:color w:val="000000"/>
          <w:sz w:val="28"/>
          <w:szCs w:val="28"/>
        </w:rPr>
        <w:t>(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BMHS)</w:t>
      </w:r>
    </w:p>
    <w:p w14:paraId="097A3DE1" w14:textId="261721E1" w:rsidR="005A2812" w:rsidRDefault="005A2812" w:rsidP="00CB72DC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lex Savard (ESN)</w:t>
      </w:r>
    </w:p>
    <w:p w14:paraId="607B75B3" w14:textId="2A68F3AD" w:rsidR="005A2812" w:rsidRPr="007B6AD5" w:rsidRDefault="005A2812" w:rsidP="00CB72DC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Louis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larich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MM)</w:t>
      </w:r>
    </w:p>
    <w:p w14:paraId="4D721133" w14:textId="360D1C27" w:rsidR="00ED031D" w:rsidRPr="007B6AD5" w:rsidRDefault="005A2812" w:rsidP="00ED031D">
      <w:pPr>
        <w:pStyle w:val="NormalWeb"/>
        <w:rPr>
          <w:b/>
          <w:bCs/>
          <w:color w:val="000000"/>
          <w:sz w:val="36"/>
          <w:szCs w:val="36"/>
        </w:rPr>
      </w:pPr>
      <w:r>
        <w:rPr>
          <w:b/>
          <w:bCs/>
          <w:color w:val="000000"/>
          <w:sz w:val="36"/>
          <w:szCs w:val="36"/>
        </w:rPr>
        <w:t xml:space="preserve"> </w:t>
      </w:r>
      <w:r w:rsidR="00F06F26" w:rsidRPr="007B6AD5">
        <w:rPr>
          <w:b/>
          <w:bCs/>
          <w:color w:val="000000"/>
          <w:sz w:val="36"/>
          <w:szCs w:val="36"/>
        </w:rPr>
        <w:t>Doubles</w:t>
      </w:r>
    </w:p>
    <w:p w14:paraId="2C0A9F61" w14:textId="290EADD2" w:rsidR="00ED031D" w:rsidRPr="007B6AD5" w:rsidRDefault="00ED031D" w:rsidP="00ED031D">
      <w:pPr>
        <w:pStyle w:val="NormalWeb"/>
        <w:rPr>
          <w:b/>
          <w:bCs/>
          <w:color w:val="000000"/>
          <w:sz w:val="36"/>
          <w:szCs w:val="36"/>
        </w:rPr>
      </w:pPr>
      <w:r w:rsidRPr="007B6AD5">
        <w:rPr>
          <w:b/>
          <w:bCs/>
          <w:color w:val="000000"/>
          <w:sz w:val="36"/>
          <w:szCs w:val="36"/>
        </w:rPr>
        <w:t>Junior</w:t>
      </w:r>
    </w:p>
    <w:p w14:paraId="2E911B84" w14:textId="76AEEB57" w:rsidR="00ED031D" w:rsidRPr="007B6AD5" w:rsidRDefault="003D4DD2" w:rsidP="00ED031D">
      <w:pPr>
        <w:pStyle w:val="NormalWeb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  <w:u w:val="single"/>
        </w:rPr>
        <w:t>Filles</w:t>
      </w:r>
      <w:r w:rsidR="005A2812">
        <w:rPr>
          <w:color w:val="000000"/>
          <w:sz w:val="28"/>
          <w:szCs w:val="28"/>
          <w:u w:val="single"/>
        </w:rPr>
        <w:t>/Girls</w:t>
      </w:r>
    </w:p>
    <w:p w14:paraId="648C5752" w14:textId="3E1348D8" w:rsidR="00F06F26" w:rsidRPr="005A2812" w:rsidRDefault="005A2812" w:rsidP="00F06F2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/>
        </w:rPr>
      </w:pPr>
      <w:proofErr w:type="gramStart"/>
      <w:r w:rsidRPr="005A2812">
        <w:rPr>
          <w:rFonts w:ascii="Times New Roman" w:eastAsia="Times New Roman" w:hAnsi="Times New Roman" w:cs="Times New Roman"/>
          <w:color w:val="000000"/>
          <w:sz w:val="28"/>
          <w:szCs w:val="28"/>
          <w:lang w:val="en-CA"/>
        </w:rPr>
        <w:t>Bui(</w:t>
      </w:r>
      <w:proofErr w:type="gramEnd"/>
      <w:r w:rsidRPr="005A2812">
        <w:rPr>
          <w:rFonts w:ascii="Times New Roman" w:eastAsia="Times New Roman" w:hAnsi="Times New Roman" w:cs="Times New Roman"/>
          <w:color w:val="000000"/>
          <w:sz w:val="28"/>
          <w:szCs w:val="28"/>
          <w:lang w:val="en-CA"/>
        </w:rPr>
        <w:t xml:space="preserve">Jessica) </w:t>
      </w:r>
      <w:proofErr w:type="spellStart"/>
      <w:r w:rsidRPr="005A2812">
        <w:rPr>
          <w:rFonts w:ascii="Times New Roman" w:eastAsia="Times New Roman" w:hAnsi="Times New Roman" w:cs="Times New Roman"/>
          <w:color w:val="000000"/>
          <w:sz w:val="28"/>
          <w:szCs w:val="28"/>
          <w:lang w:val="en-CA"/>
        </w:rPr>
        <w:t>Ahn</w:t>
      </w:r>
      <w:proofErr w:type="spellEnd"/>
      <w:r w:rsidRPr="005A2812">
        <w:rPr>
          <w:rFonts w:ascii="Times New Roman" w:eastAsia="Times New Roman" w:hAnsi="Times New Roman" w:cs="Times New Roman"/>
          <w:color w:val="000000"/>
          <w:sz w:val="28"/>
          <w:szCs w:val="28"/>
          <w:lang w:val="en-CA"/>
        </w:rPr>
        <w:t xml:space="preserve"> /</w:t>
      </w:r>
      <w:proofErr w:type="spellStart"/>
      <w:r w:rsidRPr="005A2812">
        <w:rPr>
          <w:rFonts w:ascii="Times New Roman" w:eastAsia="Times New Roman" w:hAnsi="Times New Roman" w:cs="Times New Roman"/>
          <w:color w:val="000000"/>
          <w:sz w:val="28"/>
          <w:szCs w:val="28"/>
          <w:lang w:val="en-CA"/>
        </w:rPr>
        <w:t>Azaniah</w:t>
      </w:r>
      <w:proofErr w:type="spellEnd"/>
      <w:r w:rsidRPr="005A2812">
        <w:rPr>
          <w:rFonts w:ascii="Times New Roman" w:eastAsia="Times New Roman" w:hAnsi="Times New Roman" w:cs="Times New Roman"/>
          <w:color w:val="000000"/>
          <w:sz w:val="28"/>
          <w:szCs w:val="28"/>
          <w:lang w:val="en-CA"/>
        </w:rPr>
        <w:t xml:space="preserve"> </w:t>
      </w:r>
      <w:proofErr w:type="spellStart"/>
      <w:r w:rsidRPr="005A2812">
        <w:rPr>
          <w:rFonts w:ascii="Times New Roman" w:eastAsia="Times New Roman" w:hAnsi="Times New Roman" w:cs="Times New Roman"/>
          <w:color w:val="000000"/>
          <w:sz w:val="28"/>
          <w:szCs w:val="28"/>
          <w:lang w:val="en-CA"/>
        </w:rPr>
        <w:t>Gepiga</w:t>
      </w:r>
      <w:proofErr w:type="spellEnd"/>
      <w:r w:rsidR="00F06F26" w:rsidRPr="005A2812">
        <w:rPr>
          <w:rFonts w:ascii="Times New Roman" w:eastAsia="Times New Roman" w:hAnsi="Times New Roman" w:cs="Times New Roman"/>
          <w:color w:val="000000"/>
          <w:sz w:val="28"/>
          <w:szCs w:val="28"/>
          <w:lang w:val="en-CA"/>
        </w:rPr>
        <w:t xml:space="preserve"> (</w:t>
      </w:r>
      <w:r w:rsidRPr="005A2812">
        <w:rPr>
          <w:rFonts w:ascii="Times New Roman" w:eastAsia="Times New Roman" w:hAnsi="Times New Roman" w:cs="Times New Roman"/>
          <w:color w:val="000000"/>
          <w:sz w:val="28"/>
          <w:szCs w:val="28"/>
          <w:lang w:val="en-CA"/>
        </w:rPr>
        <w:t>BMHS</w:t>
      </w:r>
      <w:r w:rsidR="00F06F26" w:rsidRPr="005A2812">
        <w:rPr>
          <w:rFonts w:ascii="Times New Roman" w:eastAsia="Times New Roman" w:hAnsi="Times New Roman" w:cs="Times New Roman"/>
          <w:color w:val="000000"/>
          <w:sz w:val="28"/>
          <w:szCs w:val="28"/>
          <w:lang w:val="en-CA"/>
        </w:rPr>
        <w:t>)</w:t>
      </w:r>
    </w:p>
    <w:p w14:paraId="3A93B4E1" w14:textId="04DE670E" w:rsidR="005A2812" w:rsidRDefault="005A2812" w:rsidP="005A2812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</w:pPr>
      <w:r w:rsidRPr="00E5794E"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>Sophie Daigle / Audrey Fournier (ESN)</w:t>
      </w:r>
    </w:p>
    <w:p w14:paraId="63243CBB" w14:textId="0F96AD31" w:rsidR="005A2812" w:rsidRDefault="005A2812" w:rsidP="005A2812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>Gabrielle Charest / Claire Hachey (MM)</w:t>
      </w:r>
    </w:p>
    <w:p w14:paraId="227ED8E4" w14:textId="53D7BB39" w:rsidR="005A2812" w:rsidRPr="005A2812" w:rsidRDefault="005A2812" w:rsidP="005A2812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/>
        </w:rPr>
      </w:pPr>
      <w:r w:rsidRPr="005A2812">
        <w:rPr>
          <w:rFonts w:ascii="Times New Roman" w:eastAsia="Times New Roman" w:hAnsi="Times New Roman" w:cs="Times New Roman"/>
          <w:color w:val="000000"/>
          <w:sz w:val="28"/>
          <w:szCs w:val="28"/>
          <w:lang w:val="en-CA"/>
        </w:rPr>
        <w:t>Harmony Hébert / Ashlyn Wood (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CA"/>
        </w:rPr>
        <w:t>MHS)</w:t>
      </w:r>
    </w:p>
    <w:p w14:paraId="26F80BB7" w14:textId="76FF2A77" w:rsidR="00ED031D" w:rsidRPr="007B6AD5" w:rsidRDefault="003D4DD2" w:rsidP="00ED031D">
      <w:pPr>
        <w:pStyle w:val="NormalWeb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  <w:u w:val="single"/>
        </w:rPr>
        <w:t>Garçons</w:t>
      </w:r>
      <w:r w:rsidR="005A2812">
        <w:rPr>
          <w:color w:val="000000"/>
          <w:sz w:val="28"/>
          <w:szCs w:val="28"/>
          <w:u w:val="single"/>
        </w:rPr>
        <w:t>/Boys</w:t>
      </w:r>
    </w:p>
    <w:p w14:paraId="3C5B3D1A" w14:textId="7CC0189D" w:rsidR="005A2812" w:rsidRDefault="005A2812" w:rsidP="0015029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CA"/>
        </w:rPr>
      </w:pPr>
      <w:r w:rsidRPr="005A2812">
        <w:rPr>
          <w:rFonts w:ascii="Times New Roman" w:eastAsia="Times New Roman" w:hAnsi="Times New Roman" w:cs="Times New Roman"/>
          <w:color w:val="000000"/>
          <w:sz w:val="28"/>
          <w:szCs w:val="28"/>
          <w:lang w:val="en-CA"/>
        </w:rPr>
        <w:t>Evan Durham / David Landry (M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CA"/>
        </w:rPr>
        <w:t>M)</w:t>
      </w:r>
    </w:p>
    <w:p w14:paraId="707D2E00" w14:textId="286781D9" w:rsidR="005A2812" w:rsidRPr="005A2812" w:rsidRDefault="005A2812" w:rsidP="0015029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</w:pPr>
      <w:r w:rsidRPr="005A2812"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 xml:space="preserve">Louis </w:t>
      </w:r>
      <w:proofErr w:type="spellStart"/>
      <w:r w:rsidRPr="005A2812"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>Alarich</w:t>
      </w:r>
      <w:proofErr w:type="spellEnd"/>
      <w:r w:rsidRPr="005A2812"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 xml:space="preserve"> / Xavier Savoie (M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>M)</w:t>
      </w:r>
    </w:p>
    <w:p w14:paraId="4C6D680D" w14:textId="25ED2AAA" w:rsidR="00150291" w:rsidRDefault="00E5794E" w:rsidP="0015029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</w:pPr>
      <w:r w:rsidRPr="00E5794E"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 xml:space="preserve">Tristan Levesque / Alex Savard </w:t>
      </w:r>
      <w:r w:rsidR="00150291" w:rsidRPr="00E5794E"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>(</w:t>
      </w:r>
      <w:r w:rsidRPr="00E5794E"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>ESN</w:t>
      </w:r>
      <w:r w:rsidR="002F5ADC" w:rsidRPr="00E5794E"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>)</w:t>
      </w:r>
    </w:p>
    <w:p w14:paraId="168A8484" w14:textId="4C384DE6" w:rsidR="005A2812" w:rsidRPr="00E5794E" w:rsidRDefault="005A2812" w:rsidP="0015029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 xml:space="preserve">Hien Nguyen /Daniel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>Paeng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 xml:space="preserve"> (BMHS)</w:t>
      </w:r>
    </w:p>
    <w:p w14:paraId="5E570B3D" w14:textId="77777777" w:rsidR="005A2812" w:rsidRDefault="005A2812" w:rsidP="00ED031D">
      <w:pPr>
        <w:pStyle w:val="NormalWeb"/>
        <w:rPr>
          <w:b/>
          <w:bCs/>
          <w:color w:val="000000"/>
          <w:sz w:val="36"/>
          <w:szCs w:val="36"/>
        </w:rPr>
      </w:pPr>
    </w:p>
    <w:p w14:paraId="1720A824" w14:textId="30115ADB" w:rsidR="00412E19" w:rsidRPr="007B6AD5" w:rsidRDefault="003D4DD2" w:rsidP="00ED031D">
      <w:pPr>
        <w:pStyle w:val="NormalWeb"/>
        <w:rPr>
          <w:b/>
          <w:bCs/>
          <w:color w:val="000000"/>
          <w:sz w:val="36"/>
          <w:szCs w:val="36"/>
        </w:rPr>
      </w:pPr>
      <w:r>
        <w:rPr>
          <w:b/>
          <w:bCs/>
          <w:color w:val="000000"/>
          <w:sz w:val="36"/>
          <w:szCs w:val="36"/>
        </w:rPr>
        <w:lastRenderedPageBreak/>
        <w:t xml:space="preserve">Double </w:t>
      </w:r>
      <w:proofErr w:type="spellStart"/>
      <w:r>
        <w:rPr>
          <w:b/>
          <w:bCs/>
          <w:color w:val="000000"/>
          <w:sz w:val="36"/>
          <w:szCs w:val="36"/>
        </w:rPr>
        <w:t>mixte</w:t>
      </w:r>
      <w:proofErr w:type="spellEnd"/>
      <w:r w:rsidR="005A2812">
        <w:rPr>
          <w:b/>
          <w:bCs/>
          <w:color w:val="000000"/>
          <w:sz w:val="36"/>
          <w:szCs w:val="36"/>
        </w:rPr>
        <w:t xml:space="preserve"> / Mixed Doubles </w:t>
      </w:r>
    </w:p>
    <w:p w14:paraId="7E781416" w14:textId="2E7AD60C" w:rsidR="00412E19" w:rsidRPr="007B6AD5" w:rsidRDefault="00412E19" w:rsidP="00412E19">
      <w:pPr>
        <w:pStyle w:val="NormalWeb"/>
        <w:rPr>
          <w:b/>
          <w:bCs/>
          <w:color w:val="000000"/>
          <w:sz w:val="36"/>
          <w:szCs w:val="36"/>
        </w:rPr>
      </w:pPr>
      <w:r w:rsidRPr="007B6AD5">
        <w:rPr>
          <w:b/>
          <w:bCs/>
          <w:color w:val="000000"/>
          <w:sz w:val="36"/>
          <w:szCs w:val="36"/>
        </w:rPr>
        <w:t>Junior</w:t>
      </w:r>
    </w:p>
    <w:p w14:paraId="0F91C9EB" w14:textId="0EEA01FA" w:rsidR="008008C8" w:rsidRDefault="008008C8" w:rsidP="00412E19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>Evan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 xml:space="preserve"> Durham / Gabrielle Charest (MM)</w:t>
      </w:r>
    </w:p>
    <w:p w14:paraId="2BA27916" w14:textId="425A838D" w:rsidR="00412E19" w:rsidRDefault="00E5794E" w:rsidP="00412E19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</w:pPr>
      <w:r w:rsidRPr="00E5794E"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 xml:space="preserve">Sophie Daigle / Alex Savard </w:t>
      </w:r>
      <w:r w:rsidR="00326984" w:rsidRPr="00E5794E"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>(</w:t>
      </w:r>
      <w:r w:rsidRPr="00E5794E"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>ESN</w:t>
      </w:r>
      <w:r w:rsidR="00326984" w:rsidRPr="00E5794E"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>)</w:t>
      </w:r>
    </w:p>
    <w:p w14:paraId="257586C0" w14:textId="10ECDC49" w:rsidR="008008C8" w:rsidRDefault="008008C8" w:rsidP="00412E19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 xml:space="preserve">Louis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>Dressler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 xml:space="preserve"> / Harmony Hébert (M</w:t>
      </w:r>
      <w:r w:rsidR="005726E1"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>HS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>)</w:t>
      </w:r>
    </w:p>
    <w:p w14:paraId="34559BA1" w14:textId="417C6F59" w:rsidR="008008C8" w:rsidRPr="00E5794E" w:rsidRDefault="005726E1" w:rsidP="00412E19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  <w:t>Xavier Savoie/Claire Hachey (MM)</w:t>
      </w:r>
    </w:p>
    <w:p w14:paraId="13D0956A" w14:textId="121560AE" w:rsidR="00794584" w:rsidRDefault="00794584" w:rsidP="00794584">
      <w:pPr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</w:pPr>
    </w:p>
    <w:p w14:paraId="592AA63C" w14:textId="54384062" w:rsidR="00794584" w:rsidRDefault="00794584" w:rsidP="00794584">
      <w:pPr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</w:pPr>
    </w:p>
    <w:p w14:paraId="0D0AE1B9" w14:textId="75821BD1" w:rsidR="00794584" w:rsidRDefault="00794584" w:rsidP="00794584">
      <w:pPr>
        <w:rPr>
          <w:rFonts w:ascii="Times New Roman" w:eastAsia="Times New Roman" w:hAnsi="Times New Roman" w:cs="Times New Roman"/>
          <w:color w:val="000000"/>
          <w:sz w:val="28"/>
          <w:szCs w:val="28"/>
          <w:lang w:val="fr-CA"/>
        </w:rPr>
      </w:pPr>
    </w:p>
    <w:sectPr w:rsidR="0079458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B509EF" w14:textId="77777777" w:rsidR="00FE664F" w:rsidRDefault="00FE664F" w:rsidP="00772826">
      <w:pPr>
        <w:spacing w:after="0" w:line="240" w:lineRule="auto"/>
      </w:pPr>
      <w:r>
        <w:separator/>
      </w:r>
    </w:p>
  </w:endnote>
  <w:endnote w:type="continuationSeparator" w:id="0">
    <w:p w14:paraId="3CCA9391" w14:textId="77777777" w:rsidR="00FE664F" w:rsidRDefault="00FE664F" w:rsidP="007728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7E10A4" w14:textId="77777777" w:rsidR="00FE664F" w:rsidRDefault="00FE664F" w:rsidP="00772826">
      <w:pPr>
        <w:spacing w:after="0" w:line="240" w:lineRule="auto"/>
      </w:pPr>
      <w:r>
        <w:separator/>
      </w:r>
    </w:p>
  </w:footnote>
  <w:footnote w:type="continuationSeparator" w:id="0">
    <w:p w14:paraId="52DC0179" w14:textId="77777777" w:rsidR="00FE664F" w:rsidRDefault="00FE664F" w:rsidP="007728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72B574" w14:textId="10068215" w:rsidR="00772826" w:rsidRPr="005A2812" w:rsidRDefault="003D4DD2" w:rsidP="00772826">
    <w:pPr>
      <w:jc w:val="center"/>
      <w:rPr>
        <w:b/>
        <w:bCs/>
        <w:color w:val="000000"/>
        <w:sz w:val="36"/>
        <w:szCs w:val="36"/>
        <w:lang w:val="fr-CA"/>
      </w:rPr>
    </w:pPr>
    <w:r w:rsidRPr="005A2812">
      <w:rPr>
        <w:b/>
        <w:bCs/>
        <w:color w:val="000000"/>
        <w:sz w:val="36"/>
        <w:szCs w:val="36"/>
        <w:lang w:val="fr-CA"/>
      </w:rPr>
      <w:t>Bad</w:t>
    </w:r>
    <w:r w:rsidR="007B5F88" w:rsidRPr="005A2812">
      <w:rPr>
        <w:b/>
        <w:bCs/>
        <w:color w:val="000000"/>
        <w:sz w:val="36"/>
        <w:szCs w:val="36"/>
        <w:lang w:val="fr-CA"/>
      </w:rPr>
      <w:t>minton</w:t>
    </w:r>
    <w:r w:rsidR="00772826" w:rsidRPr="005A2812">
      <w:rPr>
        <w:b/>
        <w:bCs/>
        <w:color w:val="000000"/>
        <w:sz w:val="36"/>
        <w:szCs w:val="36"/>
        <w:lang w:val="fr-CA"/>
      </w:rPr>
      <w:t xml:space="preserve"> </w:t>
    </w:r>
    <w:r w:rsidRPr="005A2812">
      <w:rPr>
        <w:b/>
        <w:bCs/>
        <w:color w:val="000000"/>
        <w:sz w:val="36"/>
        <w:szCs w:val="36"/>
        <w:lang w:val="fr-CA"/>
      </w:rPr>
      <w:t>résultats</w:t>
    </w:r>
    <w:r w:rsidR="005A2812" w:rsidRPr="005A2812">
      <w:rPr>
        <w:b/>
        <w:bCs/>
        <w:color w:val="000000"/>
        <w:sz w:val="36"/>
        <w:szCs w:val="36"/>
        <w:lang w:val="fr-CA"/>
      </w:rPr>
      <w:t xml:space="preserve"> nord-est régional/</w:t>
    </w:r>
    <w:proofErr w:type="spellStart"/>
    <w:r w:rsidR="005A2812" w:rsidRPr="005A2812">
      <w:rPr>
        <w:b/>
        <w:bCs/>
        <w:color w:val="000000"/>
        <w:sz w:val="36"/>
        <w:szCs w:val="36"/>
        <w:lang w:val="fr-CA"/>
      </w:rPr>
      <w:t>Regional</w:t>
    </w:r>
    <w:proofErr w:type="spellEnd"/>
    <w:r w:rsidR="005A2812" w:rsidRPr="005A2812">
      <w:rPr>
        <w:b/>
        <w:bCs/>
        <w:color w:val="000000"/>
        <w:sz w:val="36"/>
        <w:szCs w:val="36"/>
        <w:lang w:val="fr-CA"/>
      </w:rPr>
      <w:t xml:space="preserve"> No</w:t>
    </w:r>
    <w:r w:rsidR="005A2812">
      <w:rPr>
        <w:b/>
        <w:bCs/>
        <w:color w:val="000000"/>
        <w:sz w:val="36"/>
        <w:szCs w:val="36"/>
        <w:lang w:val="fr-CA"/>
      </w:rPr>
      <w:t xml:space="preserve">rth-East </w:t>
    </w:r>
    <w:proofErr w:type="spellStart"/>
    <w:r w:rsidR="005A2812">
      <w:rPr>
        <w:b/>
        <w:bCs/>
        <w:color w:val="000000"/>
        <w:sz w:val="36"/>
        <w:szCs w:val="36"/>
        <w:lang w:val="fr-CA"/>
      </w:rPr>
      <w:t>R</w:t>
    </w:r>
    <w:r w:rsidR="005A2812" w:rsidRPr="005A2812">
      <w:rPr>
        <w:b/>
        <w:bCs/>
        <w:color w:val="000000"/>
        <w:sz w:val="36"/>
        <w:szCs w:val="36"/>
        <w:lang w:val="fr-CA"/>
      </w:rPr>
      <w:t>esults</w:t>
    </w:r>
    <w:proofErr w:type="spellEnd"/>
    <w:r w:rsidRPr="005A2812">
      <w:rPr>
        <w:b/>
        <w:bCs/>
        <w:color w:val="000000"/>
        <w:sz w:val="36"/>
        <w:szCs w:val="36"/>
        <w:lang w:val="fr-CA"/>
      </w:rPr>
      <w:t xml:space="preserve"> </w:t>
    </w:r>
    <w:r w:rsidR="007B5F88" w:rsidRPr="005A2812">
      <w:rPr>
        <w:b/>
        <w:bCs/>
        <w:color w:val="000000"/>
        <w:sz w:val="36"/>
        <w:szCs w:val="36"/>
        <w:lang w:val="fr-CA"/>
      </w:rPr>
      <w:t>2022</w:t>
    </w:r>
  </w:p>
  <w:p w14:paraId="01474010" w14:textId="77777777" w:rsidR="00772826" w:rsidRPr="005A2812" w:rsidRDefault="00772826">
    <w:pPr>
      <w:pStyle w:val="Header"/>
      <w:rPr>
        <w:lang w:val="fr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101D3"/>
    <w:multiLevelType w:val="hybridMultilevel"/>
    <w:tmpl w:val="650E3D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45C8E"/>
    <w:multiLevelType w:val="hybridMultilevel"/>
    <w:tmpl w:val="D606650C"/>
    <w:lvl w:ilvl="0" w:tplc="ADF4E20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34664"/>
    <w:multiLevelType w:val="hybridMultilevel"/>
    <w:tmpl w:val="B58678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111F0"/>
    <w:multiLevelType w:val="hybridMultilevel"/>
    <w:tmpl w:val="E9982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77C6B"/>
    <w:multiLevelType w:val="hybridMultilevel"/>
    <w:tmpl w:val="0978C4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B1D77"/>
    <w:multiLevelType w:val="hybridMultilevel"/>
    <w:tmpl w:val="7EB0AABC"/>
    <w:lvl w:ilvl="0" w:tplc="FD14775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C94B52"/>
    <w:multiLevelType w:val="hybridMultilevel"/>
    <w:tmpl w:val="5BA8D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DC14C5"/>
    <w:multiLevelType w:val="hybridMultilevel"/>
    <w:tmpl w:val="8B8E30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0A2A8F"/>
    <w:multiLevelType w:val="hybridMultilevel"/>
    <w:tmpl w:val="650E3DD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821870"/>
    <w:multiLevelType w:val="hybridMultilevel"/>
    <w:tmpl w:val="5EA0B526"/>
    <w:lvl w:ilvl="0" w:tplc="8A30F93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0F1621"/>
    <w:multiLevelType w:val="hybridMultilevel"/>
    <w:tmpl w:val="A7584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740A45"/>
    <w:multiLevelType w:val="hybridMultilevel"/>
    <w:tmpl w:val="84DA0AD2"/>
    <w:lvl w:ilvl="0" w:tplc="262E249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EA461C"/>
    <w:multiLevelType w:val="hybridMultilevel"/>
    <w:tmpl w:val="796A7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9"/>
  </w:num>
  <w:num w:numId="4">
    <w:abstractNumId w:val="11"/>
  </w:num>
  <w:num w:numId="5">
    <w:abstractNumId w:val="7"/>
  </w:num>
  <w:num w:numId="6">
    <w:abstractNumId w:val="2"/>
  </w:num>
  <w:num w:numId="7">
    <w:abstractNumId w:val="3"/>
  </w:num>
  <w:num w:numId="8">
    <w:abstractNumId w:val="10"/>
  </w:num>
  <w:num w:numId="9">
    <w:abstractNumId w:val="12"/>
  </w:num>
  <w:num w:numId="10">
    <w:abstractNumId w:val="6"/>
  </w:num>
  <w:num w:numId="11">
    <w:abstractNumId w:val="4"/>
  </w:num>
  <w:num w:numId="12">
    <w:abstractNumId w:val="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3NDI1MjEztrA0MTFR0lEKTi0uzszPAykwqgUA5mbObiwAAAA="/>
  </w:docVars>
  <w:rsids>
    <w:rsidRoot w:val="00772826"/>
    <w:rsid w:val="001202CF"/>
    <w:rsid w:val="00150291"/>
    <w:rsid w:val="001506DB"/>
    <w:rsid w:val="002F41F3"/>
    <w:rsid w:val="002F5ADC"/>
    <w:rsid w:val="00326984"/>
    <w:rsid w:val="003D4DD2"/>
    <w:rsid w:val="00412E19"/>
    <w:rsid w:val="004D3BF5"/>
    <w:rsid w:val="005726E1"/>
    <w:rsid w:val="005A2812"/>
    <w:rsid w:val="006436D3"/>
    <w:rsid w:val="006976C1"/>
    <w:rsid w:val="006A7B1D"/>
    <w:rsid w:val="00772826"/>
    <w:rsid w:val="00794584"/>
    <w:rsid w:val="007B5F88"/>
    <w:rsid w:val="007B6AD5"/>
    <w:rsid w:val="008008C8"/>
    <w:rsid w:val="00875CAA"/>
    <w:rsid w:val="008A1923"/>
    <w:rsid w:val="008B3F17"/>
    <w:rsid w:val="009F6007"/>
    <w:rsid w:val="00AE0CB2"/>
    <w:rsid w:val="00CB382C"/>
    <w:rsid w:val="00CB72DC"/>
    <w:rsid w:val="00DF1A15"/>
    <w:rsid w:val="00E337BE"/>
    <w:rsid w:val="00E5794E"/>
    <w:rsid w:val="00ED031D"/>
    <w:rsid w:val="00F06F26"/>
    <w:rsid w:val="00F252BC"/>
    <w:rsid w:val="00F41403"/>
    <w:rsid w:val="00F57F94"/>
    <w:rsid w:val="00F966C5"/>
    <w:rsid w:val="00FE6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4CBA2"/>
  <w15:chartTrackingRefBased/>
  <w15:docId w15:val="{6E77A2EE-C81C-4A73-B992-1A82E9EC5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8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72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826"/>
  </w:style>
  <w:style w:type="paragraph" w:styleId="Footer">
    <w:name w:val="footer"/>
    <w:basedOn w:val="Normal"/>
    <w:link w:val="FooterChar"/>
    <w:uiPriority w:val="99"/>
    <w:unhideWhenUsed/>
    <w:rsid w:val="00772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826"/>
  </w:style>
  <w:style w:type="paragraph" w:styleId="ListParagraph">
    <w:name w:val="List Paragraph"/>
    <w:basedOn w:val="Normal"/>
    <w:uiPriority w:val="34"/>
    <w:qFormat/>
    <w:rsid w:val="007B5F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3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8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0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6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2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rston, Benjamin (ASD-E)</dc:creator>
  <cp:keywords/>
  <dc:description/>
  <cp:lastModifiedBy>Johnstone, Lisa (EECD/EDPE)</cp:lastModifiedBy>
  <cp:revision>2</cp:revision>
  <cp:lastPrinted>2022-03-31T16:23:00Z</cp:lastPrinted>
  <dcterms:created xsi:type="dcterms:W3CDTF">2022-04-05T16:05:00Z</dcterms:created>
  <dcterms:modified xsi:type="dcterms:W3CDTF">2022-04-05T16:05:00Z</dcterms:modified>
</cp:coreProperties>
</file>